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5EC1F6" w14:textId="77777777" w:rsidR="000328BC" w:rsidRDefault="002B0BC3" w:rsidP="00FD178F">
      <w:pPr>
        <w:pStyle w:val="Title"/>
      </w:pPr>
      <w:r>
        <w:t>High Concept Document</w:t>
      </w:r>
    </w:p>
    <w:p w14:paraId="0643AA7A" w14:textId="77777777" w:rsidR="002B0BC3" w:rsidRDefault="002B0BC3" w:rsidP="00FD178F">
      <w:pPr>
        <w:jc w:val="center"/>
      </w:pPr>
    </w:p>
    <w:p w14:paraId="6CEFAEF5" w14:textId="77777777" w:rsidR="002B0BC3" w:rsidRDefault="002B0BC3" w:rsidP="00FD178F">
      <w:pPr>
        <w:pStyle w:val="Heading1"/>
      </w:pPr>
      <w:r>
        <w:t>High Concept</w:t>
      </w:r>
    </w:p>
    <w:p w14:paraId="4217E663" w14:textId="77777777" w:rsidR="002B0BC3" w:rsidRDefault="002B0BC3" w:rsidP="00FD178F">
      <w:pPr>
        <w:jc w:val="center"/>
      </w:pPr>
      <w:r>
        <w:t>Two teams fight for victory on the battlefield, Hero versus Enemy, Melee versus Ranged, who will win?</w:t>
      </w:r>
    </w:p>
    <w:p w14:paraId="29EE47B2" w14:textId="77777777" w:rsidR="002B0BC3" w:rsidRDefault="002B0BC3" w:rsidP="00FD178F">
      <w:pPr>
        <w:jc w:val="center"/>
      </w:pPr>
    </w:p>
    <w:p w14:paraId="35414870" w14:textId="77777777" w:rsidR="002B0BC3" w:rsidRDefault="002B0BC3" w:rsidP="00FD178F">
      <w:pPr>
        <w:pStyle w:val="Heading1"/>
      </w:pPr>
      <w:r>
        <w:t>Features</w:t>
      </w:r>
    </w:p>
    <w:p w14:paraId="2484C330" w14:textId="77777777" w:rsidR="002B0BC3" w:rsidRPr="002B0BC3" w:rsidRDefault="002B0BC3" w:rsidP="00FD178F">
      <w:pPr>
        <w:jc w:val="center"/>
      </w:pPr>
    </w:p>
    <w:p w14:paraId="1440BB64" w14:textId="77777777" w:rsidR="002B0BC3" w:rsidRDefault="002B0BC3" w:rsidP="00462153">
      <w:pPr>
        <w:pStyle w:val="ListParagraph"/>
        <w:numPr>
          <w:ilvl w:val="0"/>
          <w:numId w:val="3"/>
        </w:numPr>
      </w:pPr>
      <w:r>
        <w:t>There are two teams, Hero and Enemy.</w:t>
      </w:r>
    </w:p>
    <w:p w14:paraId="1261B297" w14:textId="77777777" w:rsidR="002B0BC3" w:rsidRDefault="002B0BC3" w:rsidP="00462153">
      <w:pPr>
        <w:pStyle w:val="ListParagraph"/>
        <w:numPr>
          <w:ilvl w:val="0"/>
          <w:numId w:val="3"/>
        </w:numPr>
      </w:pPr>
      <w:r>
        <w:t>Each team is made up of melee and ranged units.</w:t>
      </w:r>
    </w:p>
    <w:p w14:paraId="490CF45E" w14:textId="77777777" w:rsidR="002B0BC3" w:rsidRDefault="002B0BC3" w:rsidP="00462153">
      <w:pPr>
        <w:pStyle w:val="ListParagraph"/>
        <w:numPr>
          <w:ilvl w:val="0"/>
          <w:numId w:val="3"/>
        </w:numPr>
      </w:pPr>
      <w:r>
        <w:t>The battlefield is a twenty by twenty area made up of grass tiles.</w:t>
      </w:r>
    </w:p>
    <w:p w14:paraId="110785C1" w14:textId="77777777" w:rsidR="002B0BC3" w:rsidRDefault="002B0BC3" w:rsidP="00462153">
      <w:pPr>
        <w:pStyle w:val="ListParagraph"/>
        <w:numPr>
          <w:ilvl w:val="0"/>
          <w:numId w:val="3"/>
        </w:numPr>
      </w:pPr>
      <w:r>
        <w:t>Each team has a resource building that spawns resources to help during battle, such as HP boosts and armour.</w:t>
      </w:r>
    </w:p>
    <w:p w14:paraId="68A2FB27" w14:textId="77777777" w:rsidR="00D134BA" w:rsidRDefault="002B0BC3" w:rsidP="00462153">
      <w:pPr>
        <w:pStyle w:val="ListParagraph"/>
        <w:numPr>
          <w:ilvl w:val="0"/>
          <w:numId w:val="3"/>
        </w:numPr>
      </w:pPr>
      <w:r>
        <w:t>Each team has a factory building that adds a random unit, melee or ranged, to the team.</w:t>
      </w:r>
    </w:p>
    <w:p w14:paraId="4F89F04B" w14:textId="77777777" w:rsidR="00D134BA" w:rsidRDefault="00D134BA" w:rsidP="00462153"/>
    <w:p w14:paraId="79D44103" w14:textId="77777777" w:rsidR="00D134BA" w:rsidRDefault="00D134BA" w:rsidP="00FD178F">
      <w:pPr>
        <w:pStyle w:val="Heading1"/>
      </w:pPr>
      <w:r>
        <w:t>Player Motivation</w:t>
      </w:r>
    </w:p>
    <w:p w14:paraId="5ECF1323" w14:textId="77777777" w:rsidR="00D134BA" w:rsidRDefault="00D134BA" w:rsidP="00FD178F">
      <w:pPr>
        <w:jc w:val="center"/>
      </w:pPr>
    </w:p>
    <w:p w14:paraId="491E1A14" w14:textId="761BC391" w:rsidR="002B0BC3" w:rsidRDefault="00D134BA" w:rsidP="00FD178F">
      <w:pPr>
        <w:jc w:val="center"/>
      </w:pPr>
      <w:r>
        <w:t>Players pick a team, develop a strategy and try to win by destroying the opposite team’s units and buildings.</w:t>
      </w:r>
    </w:p>
    <w:p w14:paraId="22DB4E7B" w14:textId="77777777" w:rsidR="00D134BA" w:rsidRDefault="00D134BA" w:rsidP="00FD178F">
      <w:pPr>
        <w:jc w:val="center"/>
      </w:pPr>
    </w:p>
    <w:p w14:paraId="525E76A9" w14:textId="4CBD833D" w:rsidR="00D134BA" w:rsidRDefault="00D134BA" w:rsidP="00FD178F">
      <w:pPr>
        <w:pStyle w:val="Heading1"/>
      </w:pPr>
      <w:r>
        <w:t>Genre</w:t>
      </w:r>
    </w:p>
    <w:p w14:paraId="1D609F44" w14:textId="77777777" w:rsidR="00FD178F" w:rsidRPr="00FD178F" w:rsidRDefault="00FD178F" w:rsidP="00FD178F"/>
    <w:p w14:paraId="0CFB1128" w14:textId="222A8E5C" w:rsidR="00D134BA" w:rsidRDefault="00D134BA" w:rsidP="00FD178F">
      <w:pPr>
        <w:jc w:val="center"/>
      </w:pPr>
      <w:r>
        <w:t>Real Time Strategy</w:t>
      </w:r>
    </w:p>
    <w:p w14:paraId="113621E6" w14:textId="64BF2422" w:rsidR="00FD5C0F" w:rsidRDefault="00FD5C0F" w:rsidP="00FD178F">
      <w:pPr>
        <w:jc w:val="center"/>
      </w:pPr>
    </w:p>
    <w:p w14:paraId="13DA134E" w14:textId="1ECAC0F5" w:rsidR="00FD5C0F" w:rsidRDefault="00FD5C0F" w:rsidP="00FD178F">
      <w:pPr>
        <w:pStyle w:val="Heading1"/>
      </w:pPr>
      <w:r>
        <w:t>Target Consumer</w:t>
      </w:r>
    </w:p>
    <w:p w14:paraId="635934E5" w14:textId="77777777" w:rsidR="00FD178F" w:rsidRPr="00FD178F" w:rsidRDefault="00FD178F" w:rsidP="00FD178F"/>
    <w:p w14:paraId="6E04579D" w14:textId="4AFAF6D5" w:rsidR="00FD5C0F" w:rsidRDefault="00FD5C0F" w:rsidP="00FD178F">
      <w:pPr>
        <w:jc w:val="center"/>
      </w:pPr>
      <w:r>
        <w:t xml:space="preserve">People between the ages of 10 - </w:t>
      </w:r>
      <w:r w:rsidR="00FD178F">
        <w:t>18 that</w:t>
      </w:r>
      <w:r>
        <w:t xml:space="preserve"> enjoy a good RTS </w:t>
      </w:r>
      <w:r w:rsidR="00462153">
        <w:t>game.</w:t>
      </w:r>
    </w:p>
    <w:p w14:paraId="2DEBEFC8" w14:textId="4F5A893F" w:rsidR="00FD5C0F" w:rsidRDefault="00FD5C0F" w:rsidP="00FD178F">
      <w:pPr>
        <w:jc w:val="center"/>
      </w:pPr>
    </w:p>
    <w:p w14:paraId="5F501B90" w14:textId="3C3AF0E0" w:rsidR="00FD5C0F" w:rsidRDefault="00FD5C0F" w:rsidP="00FD178F">
      <w:pPr>
        <w:pStyle w:val="Heading1"/>
      </w:pPr>
      <w:r>
        <w:t>Target Hardware</w:t>
      </w:r>
    </w:p>
    <w:p w14:paraId="3C378ABB" w14:textId="77777777" w:rsidR="00FD178F" w:rsidRPr="00FD178F" w:rsidRDefault="00FD178F" w:rsidP="00FD178F"/>
    <w:p w14:paraId="7C1317F6" w14:textId="3B8E649A" w:rsidR="00FD5C0F" w:rsidRDefault="00FD5C0F" w:rsidP="00FD178F">
      <w:pPr>
        <w:jc w:val="center"/>
      </w:pPr>
      <w:r>
        <w:t>PC master race.</w:t>
      </w:r>
    </w:p>
    <w:p w14:paraId="60B628FB" w14:textId="474F1880" w:rsidR="00FD5C0F" w:rsidRDefault="00FD5C0F" w:rsidP="00FD178F">
      <w:pPr>
        <w:jc w:val="center"/>
      </w:pPr>
    </w:p>
    <w:p w14:paraId="406BAEE2" w14:textId="7D3259C6" w:rsidR="00FD5C0F" w:rsidRDefault="00FD5C0F" w:rsidP="00FD178F">
      <w:pPr>
        <w:pStyle w:val="Heading1"/>
      </w:pPr>
      <w:r>
        <w:t>Characters</w:t>
      </w:r>
    </w:p>
    <w:p w14:paraId="0FAB05DB" w14:textId="2F0C5F07" w:rsidR="00FD5C0F" w:rsidRDefault="00FD5C0F" w:rsidP="00FD178F">
      <w:pPr>
        <w:jc w:val="center"/>
      </w:pPr>
    </w:p>
    <w:p w14:paraId="08A6596D" w14:textId="55A41C7D" w:rsidR="00FD5C0F" w:rsidRDefault="00FD5C0F" w:rsidP="00462153">
      <w:pPr>
        <w:pStyle w:val="ListParagraph"/>
        <w:numPr>
          <w:ilvl w:val="0"/>
          <w:numId w:val="4"/>
        </w:numPr>
        <w:jc w:val="center"/>
      </w:pPr>
      <w:r>
        <w:t>Melee unit</w:t>
      </w:r>
    </w:p>
    <w:p w14:paraId="65AE2B12" w14:textId="1D1EDD4E" w:rsidR="00FD5C0F" w:rsidRPr="00FD5C0F" w:rsidRDefault="00FD5C0F" w:rsidP="00462153">
      <w:pPr>
        <w:pStyle w:val="ListParagraph"/>
        <w:numPr>
          <w:ilvl w:val="0"/>
          <w:numId w:val="4"/>
        </w:numPr>
        <w:jc w:val="center"/>
      </w:pPr>
      <w:bookmarkStart w:id="0" w:name="_GoBack"/>
      <w:bookmarkEnd w:id="0"/>
      <w:r>
        <w:t>Ranged unit</w:t>
      </w:r>
    </w:p>
    <w:sectPr w:rsidR="00FD5C0F" w:rsidRPr="00FD5C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26126C"/>
    <w:multiLevelType w:val="hybridMultilevel"/>
    <w:tmpl w:val="E4727C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256C9"/>
    <w:multiLevelType w:val="hybridMultilevel"/>
    <w:tmpl w:val="2872246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25654F"/>
    <w:multiLevelType w:val="hybridMultilevel"/>
    <w:tmpl w:val="88D25F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716652"/>
    <w:multiLevelType w:val="hybridMultilevel"/>
    <w:tmpl w:val="40B019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MTC1sDS2NDQ3NjRR0lEKTi0uzszPAykwrAUAlq0dJiwAAAA="/>
  </w:docVars>
  <w:rsids>
    <w:rsidRoot w:val="002B0BC3"/>
    <w:rsid w:val="000328BC"/>
    <w:rsid w:val="002B0BC3"/>
    <w:rsid w:val="00462153"/>
    <w:rsid w:val="00D134BA"/>
    <w:rsid w:val="00FD178F"/>
    <w:rsid w:val="00FD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881EC9"/>
  <w15:chartTrackingRefBased/>
  <w15:docId w15:val="{FB9CE367-7E4A-403B-80C1-8406D0AED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ZA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0BC3"/>
  </w:style>
  <w:style w:type="paragraph" w:styleId="Heading1">
    <w:name w:val="heading 1"/>
    <w:basedOn w:val="Normal"/>
    <w:next w:val="Normal"/>
    <w:link w:val="Heading1Char"/>
    <w:uiPriority w:val="9"/>
    <w:qFormat/>
    <w:rsid w:val="002B0BC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0BC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0BC3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0BC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0B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0B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0B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0B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0BC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0BC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0BC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0BC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0BC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0BC3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0BC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0BC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0BC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0BC3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0BC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B0BC3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B0BC3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0BC3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0BC3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2B0BC3"/>
    <w:rPr>
      <w:b/>
      <w:bCs/>
    </w:rPr>
  </w:style>
  <w:style w:type="character" w:styleId="Emphasis">
    <w:name w:val="Emphasis"/>
    <w:basedOn w:val="DefaultParagraphFont"/>
    <w:uiPriority w:val="20"/>
    <w:qFormat/>
    <w:rsid w:val="002B0BC3"/>
    <w:rPr>
      <w:i/>
      <w:iCs/>
      <w:color w:val="000000" w:themeColor="text1"/>
    </w:rPr>
  </w:style>
  <w:style w:type="paragraph" w:styleId="NoSpacing">
    <w:name w:val="No Spacing"/>
    <w:uiPriority w:val="1"/>
    <w:qFormat/>
    <w:rsid w:val="002B0B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B0BC3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B0BC3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0BC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0BC3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B0BC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B0BC3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B0BC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B0BC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B0BC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0BC3"/>
    <w:pPr>
      <w:outlineLvl w:val="9"/>
    </w:pPr>
  </w:style>
  <w:style w:type="paragraph" w:styleId="ListParagraph">
    <w:name w:val="List Paragraph"/>
    <w:basedOn w:val="Normal"/>
    <w:uiPriority w:val="34"/>
    <w:qFormat/>
    <w:rsid w:val="002B0B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eth Lee Jones</dc:creator>
  <cp:keywords/>
  <dc:description/>
  <cp:lastModifiedBy>Cameron Seth Lee Jones</cp:lastModifiedBy>
  <cp:revision>4</cp:revision>
  <dcterms:created xsi:type="dcterms:W3CDTF">2017-11-12T06:09:00Z</dcterms:created>
  <dcterms:modified xsi:type="dcterms:W3CDTF">2017-11-12T06:28:00Z</dcterms:modified>
</cp:coreProperties>
</file>